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270B" w14:textId="33C98061" w:rsidR="00A85B0F" w:rsidRDefault="008433D3">
      <w:pPr>
        <w:spacing w:after="225" w:line="259" w:lineRule="auto"/>
        <w:ind w:left="0" w:firstLine="0"/>
        <w:jc w:val="center"/>
        <w:rPr>
          <w:b/>
          <w:u w:color="262626"/>
        </w:rPr>
      </w:pPr>
      <w:r>
        <w:rPr>
          <w:b/>
          <w:u w:color="262626"/>
        </w:rPr>
        <w:t>Experiment No. - 1.</w:t>
      </w:r>
      <w:r w:rsidR="002620A2">
        <w:rPr>
          <w:b/>
          <w:u w:color="262626"/>
        </w:rPr>
        <w:t>4</w:t>
      </w:r>
      <w:r>
        <w:rPr>
          <w:b/>
          <w:u w:color="262626"/>
        </w:rPr>
        <w:t xml:space="preserve"> </w:t>
      </w:r>
    </w:p>
    <w:p w14:paraId="0FA796AF" w14:textId="115014A0" w:rsidR="00A85B0F" w:rsidRDefault="008433D3">
      <w:pPr>
        <w:tabs>
          <w:tab w:val="center" w:pos="6449"/>
        </w:tabs>
        <w:spacing w:after="18"/>
        <w:ind w:left="0" w:firstLine="0"/>
      </w:pPr>
      <w:r>
        <w:rPr>
          <w:b/>
        </w:rPr>
        <w:t xml:space="preserve">Student Name: </w:t>
      </w:r>
      <w:r w:rsidR="00DC26DD">
        <w:rPr>
          <w:b/>
        </w:rPr>
        <w:t xml:space="preserve"> Deepak Saini</w:t>
      </w:r>
      <w:r>
        <w:rPr>
          <w:b/>
        </w:rPr>
        <w:tab/>
        <w:t xml:space="preserve">              UID: 20BCS40</w:t>
      </w:r>
      <w:r w:rsidR="00DC26DD">
        <w:rPr>
          <w:b/>
        </w:rPr>
        <w:t>66</w:t>
      </w:r>
    </w:p>
    <w:p w14:paraId="2B4C6834" w14:textId="0E66347D" w:rsidR="00A85B0F" w:rsidRDefault="008433D3">
      <w:pPr>
        <w:tabs>
          <w:tab w:val="center" w:pos="2880"/>
          <w:tab w:val="center" w:pos="6809"/>
        </w:tabs>
        <w:spacing w:after="23" w:line="259" w:lineRule="auto"/>
        <w:ind w:left="-15" w:firstLine="0"/>
      </w:pPr>
      <w:r>
        <w:rPr>
          <w:b/>
        </w:rPr>
        <w:t>Branch:  20BCC1</w:t>
      </w:r>
      <w:r>
        <w:rPr>
          <w:b/>
        </w:rPr>
        <w:tab/>
        <w:t xml:space="preserve">                                    </w:t>
      </w:r>
      <w:r>
        <w:rPr>
          <w:b/>
        </w:rPr>
        <w:tab/>
        <w:t xml:space="preserve">    Section/Group: </w:t>
      </w:r>
      <w:r w:rsidR="00DC26DD">
        <w:rPr>
          <w:b/>
        </w:rPr>
        <w:t>A</w:t>
      </w:r>
    </w:p>
    <w:p w14:paraId="2D46684F" w14:textId="33A56C1E" w:rsidR="00A85B0F" w:rsidRDefault="008433D3">
      <w:pPr>
        <w:tabs>
          <w:tab w:val="center" w:pos="2160"/>
          <w:tab w:val="center" w:pos="2880"/>
          <w:tab w:val="center" w:pos="3601"/>
          <w:tab w:val="center" w:pos="4321"/>
          <w:tab w:val="right" w:pos="10712"/>
        </w:tabs>
        <w:spacing w:after="23" w:line="259" w:lineRule="auto"/>
        <w:ind w:left="-15" w:firstLine="0"/>
      </w:pPr>
      <w:r>
        <w:rPr>
          <w:b/>
        </w:rPr>
        <w:t>Semester:</w:t>
      </w:r>
      <w:r>
        <w:t xml:space="preserve"> </w:t>
      </w:r>
      <w:r>
        <w:rPr>
          <w:b/>
        </w:rPr>
        <w:t xml:space="preserve"> 5</w:t>
      </w:r>
      <w:r>
        <w:rPr>
          <w:b/>
          <w:vertAlign w:val="superscript"/>
        </w:rPr>
        <w:t>th</w:t>
      </w:r>
      <w:r>
        <w:rPr>
          <w:b/>
        </w:rPr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</w:t>
      </w:r>
      <w:r>
        <w:rPr>
          <w:b/>
        </w:rPr>
        <w:tab/>
        <w:t xml:space="preserve">                                Date of Performance: </w:t>
      </w:r>
      <w:r w:rsidR="002620A2">
        <w:rPr>
          <w:b/>
        </w:rPr>
        <w:t>24</w:t>
      </w:r>
      <w:r>
        <w:rPr>
          <w:b/>
        </w:rPr>
        <w:t>/08/2022</w:t>
      </w:r>
    </w:p>
    <w:p w14:paraId="011C7B3D" w14:textId="77777777" w:rsidR="00A85B0F" w:rsidRDefault="008433D3">
      <w:pPr>
        <w:spacing w:after="23" w:line="259" w:lineRule="auto"/>
        <w:ind w:left="-5"/>
        <w:rPr>
          <w:b/>
        </w:rPr>
      </w:pPr>
      <w:r>
        <w:rPr>
          <w:b/>
        </w:rPr>
        <w:t>Subject Name: ADVANCED PROGRAMMING LAB</w:t>
      </w:r>
    </w:p>
    <w:p w14:paraId="3CB09326" w14:textId="77777777" w:rsidR="00A85B0F" w:rsidRDefault="008433D3">
      <w:pPr>
        <w:spacing w:after="23" w:line="259" w:lineRule="auto"/>
        <w:ind w:left="-5"/>
        <w:rPr>
          <w:b/>
        </w:rPr>
      </w:pPr>
      <w:r>
        <w:rPr>
          <w:b/>
        </w:rPr>
        <w:t>Subject Code</w:t>
      </w:r>
      <w:r>
        <w:rPr>
          <w:b/>
          <w:szCs w:val="28"/>
        </w:rPr>
        <w:t>:   20CSP-334</w:t>
      </w:r>
    </w:p>
    <w:p w14:paraId="5D09F74A" w14:textId="77777777" w:rsidR="00A85B0F" w:rsidRDefault="008433D3">
      <w:pPr>
        <w:spacing w:after="221" w:line="259" w:lineRule="auto"/>
        <w:ind w:left="0" w:firstLine="0"/>
      </w:pPr>
      <w:r>
        <w:rPr>
          <w:b/>
        </w:rPr>
        <w:t xml:space="preserve"> </w:t>
      </w:r>
    </w:p>
    <w:p w14:paraId="6260B90F" w14:textId="0E487320" w:rsidR="00A85B0F" w:rsidRPr="00BE272E" w:rsidRDefault="008433D3">
      <w:pPr>
        <w:numPr>
          <w:ilvl w:val="0"/>
          <w:numId w:val="1"/>
        </w:numPr>
        <w:spacing w:after="0" w:line="421" w:lineRule="auto"/>
        <w:ind w:firstLine="360"/>
      </w:pPr>
      <w:r>
        <w:rPr>
          <w:b/>
        </w:rPr>
        <w:t xml:space="preserve">Aim/Overview of the practical: </w:t>
      </w:r>
    </w:p>
    <w:p w14:paraId="33A852DC" w14:textId="4C540ABD" w:rsidR="00A85B0F" w:rsidRPr="0048241B" w:rsidRDefault="0048241B" w:rsidP="0048241B">
      <w:pPr>
        <w:spacing w:after="0" w:line="421" w:lineRule="auto"/>
        <w:ind w:left="720" w:firstLine="0"/>
        <w:rPr>
          <w:szCs w:val="28"/>
        </w:rPr>
      </w:pPr>
      <w:r>
        <w:rPr>
          <w:color w:val="1D2125"/>
          <w:szCs w:val="28"/>
          <w:shd w:val="clear" w:color="auto" w:fill="FFFFFF"/>
        </w:rPr>
        <w:t xml:space="preserve">                   </w:t>
      </w:r>
      <w:r w:rsidR="00625D22" w:rsidRPr="0048241B">
        <w:rPr>
          <w:color w:val="1D2125"/>
          <w:szCs w:val="28"/>
          <w:shd w:val="clear" w:color="auto" w:fill="FFFFFF"/>
        </w:rPr>
        <w:t xml:space="preserve">Write a program to maintain </w:t>
      </w:r>
      <w:proofErr w:type="gramStart"/>
      <w:r w:rsidR="00625D22" w:rsidRPr="0048241B">
        <w:rPr>
          <w:color w:val="1D2125"/>
          <w:szCs w:val="28"/>
          <w:shd w:val="clear" w:color="auto" w:fill="FFFFFF"/>
        </w:rPr>
        <w:t>a</w:t>
      </w:r>
      <w:proofErr w:type="gramEnd"/>
      <w:r w:rsidR="00625D22" w:rsidRPr="0048241B">
        <w:rPr>
          <w:color w:val="1D2125"/>
          <w:szCs w:val="28"/>
          <w:shd w:val="clear" w:color="auto" w:fill="FFFFFF"/>
        </w:rPr>
        <w:t xml:space="preserve"> elementary database of employees using files.</w:t>
      </w:r>
    </w:p>
    <w:p w14:paraId="050A5E70" w14:textId="77777777" w:rsidR="00337C74" w:rsidRDefault="00337C74" w:rsidP="00337C74">
      <w:pPr>
        <w:spacing w:after="0" w:line="240" w:lineRule="auto"/>
        <w:ind w:left="1440" w:firstLine="10"/>
      </w:pPr>
    </w:p>
    <w:p w14:paraId="5B7F96AA" w14:textId="036B4827" w:rsidR="00A85B0F" w:rsidRPr="0048241B" w:rsidRDefault="008433D3">
      <w:pPr>
        <w:numPr>
          <w:ilvl w:val="0"/>
          <w:numId w:val="1"/>
        </w:numPr>
        <w:spacing w:after="48" w:line="259" w:lineRule="auto"/>
        <w:ind w:firstLine="360"/>
      </w:pPr>
      <w:r>
        <w:rPr>
          <w:b/>
        </w:rPr>
        <w:t xml:space="preserve">Task to be done:  </w:t>
      </w:r>
    </w:p>
    <w:p w14:paraId="45BBB092" w14:textId="75F3EE26" w:rsidR="0048241B" w:rsidRDefault="0048241B" w:rsidP="0048241B">
      <w:pPr>
        <w:spacing w:after="48" w:line="259" w:lineRule="auto"/>
        <w:ind w:left="1450" w:firstLine="0"/>
      </w:pPr>
      <w:r>
        <w:rPr>
          <w:color w:val="1D2125"/>
          <w:szCs w:val="28"/>
          <w:shd w:val="clear" w:color="auto" w:fill="FFFFFF"/>
        </w:rPr>
        <w:t xml:space="preserve">         </w:t>
      </w:r>
      <w:r w:rsidRPr="0048241B">
        <w:rPr>
          <w:color w:val="1D2125"/>
          <w:szCs w:val="28"/>
          <w:shd w:val="clear" w:color="auto" w:fill="FFFFFF"/>
        </w:rPr>
        <w:t xml:space="preserve">Write a program to maintain </w:t>
      </w:r>
      <w:proofErr w:type="gramStart"/>
      <w:r w:rsidRPr="0048241B">
        <w:rPr>
          <w:color w:val="1D2125"/>
          <w:szCs w:val="28"/>
          <w:shd w:val="clear" w:color="auto" w:fill="FFFFFF"/>
        </w:rPr>
        <w:t>a</w:t>
      </w:r>
      <w:proofErr w:type="gramEnd"/>
      <w:r w:rsidRPr="0048241B">
        <w:rPr>
          <w:color w:val="1D2125"/>
          <w:szCs w:val="28"/>
          <w:shd w:val="clear" w:color="auto" w:fill="FFFFFF"/>
        </w:rPr>
        <w:t xml:space="preserve"> elementary database of employees using files.</w:t>
      </w:r>
    </w:p>
    <w:p w14:paraId="7C510FB4" w14:textId="77777777" w:rsidR="00337C74" w:rsidRDefault="00337C74" w:rsidP="00337C74">
      <w:pPr>
        <w:pStyle w:val="ListParagraph"/>
        <w:spacing w:after="0" w:line="240" w:lineRule="auto"/>
        <w:ind w:left="1440" w:firstLine="0"/>
      </w:pPr>
    </w:p>
    <w:p w14:paraId="1DCDAF6B" w14:textId="77777777" w:rsidR="00A85B0F" w:rsidRDefault="008433D3">
      <w:pPr>
        <w:numPr>
          <w:ilvl w:val="0"/>
          <w:numId w:val="1"/>
        </w:numPr>
        <w:spacing w:after="23" w:line="259" w:lineRule="auto"/>
        <w:ind w:firstLine="360"/>
      </w:pPr>
      <w:r>
        <w:rPr>
          <w:b/>
        </w:rPr>
        <w:t>Steps for practical</w:t>
      </w:r>
      <w:r>
        <w:t xml:space="preserve">:  </w:t>
      </w:r>
    </w:p>
    <w:p w14:paraId="76CF509E" w14:textId="77777777" w:rsidR="00A85B0F" w:rsidRDefault="008433D3">
      <w:pPr>
        <w:pStyle w:val="ListParagraph"/>
        <w:numPr>
          <w:ilvl w:val="0"/>
          <w:numId w:val="2"/>
        </w:numPr>
        <w:spacing w:after="23" w:line="259" w:lineRule="auto"/>
      </w:pPr>
      <w:r>
        <w:t>Include the header files.</w:t>
      </w:r>
    </w:p>
    <w:p w14:paraId="5AA28CD4" w14:textId="193CB007" w:rsidR="00015A8B" w:rsidRDefault="00015A8B" w:rsidP="00015A8B">
      <w:pPr>
        <w:pStyle w:val="ListParagraph"/>
        <w:numPr>
          <w:ilvl w:val="0"/>
          <w:numId w:val="2"/>
        </w:numPr>
        <w:spacing w:after="22" w:line="259" w:lineRule="auto"/>
      </w:pPr>
      <w:r>
        <w:t>Open a file in write mode.</w:t>
      </w:r>
    </w:p>
    <w:p w14:paraId="6F4296F7" w14:textId="5D168087" w:rsidR="00A85B0F" w:rsidRDefault="00015A8B">
      <w:pPr>
        <w:pStyle w:val="ListParagraph"/>
        <w:numPr>
          <w:ilvl w:val="0"/>
          <w:numId w:val="2"/>
        </w:numPr>
        <w:spacing w:after="23" w:line="259" w:lineRule="auto"/>
      </w:pPr>
      <w:r>
        <w:t>Write inputted data into the file.</w:t>
      </w:r>
    </w:p>
    <w:p w14:paraId="6570F824" w14:textId="6516B0C4" w:rsidR="00015A8B" w:rsidRDefault="00015A8B" w:rsidP="00015A8B">
      <w:pPr>
        <w:pStyle w:val="ListParagraph"/>
        <w:numPr>
          <w:ilvl w:val="0"/>
          <w:numId w:val="2"/>
        </w:numPr>
        <w:spacing w:after="22" w:line="259" w:lineRule="auto"/>
      </w:pPr>
      <w:r>
        <w:t>Close the opened file.</w:t>
      </w:r>
    </w:p>
    <w:p w14:paraId="338678E3" w14:textId="2D66FA79" w:rsidR="00015A8B" w:rsidRDefault="00015A8B" w:rsidP="00015A8B">
      <w:pPr>
        <w:pStyle w:val="ListParagraph"/>
        <w:numPr>
          <w:ilvl w:val="0"/>
          <w:numId w:val="2"/>
        </w:numPr>
        <w:spacing w:after="22" w:line="259" w:lineRule="auto"/>
      </w:pPr>
      <w:r>
        <w:t>Open a file in read mode.</w:t>
      </w:r>
    </w:p>
    <w:p w14:paraId="68A683A7" w14:textId="05918E63" w:rsidR="00A85B0F" w:rsidRDefault="00015A8B">
      <w:pPr>
        <w:pStyle w:val="ListParagraph"/>
        <w:numPr>
          <w:ilvl w:val="0"/>
          <w:numId w:val="2"/>
        </w:numPr>
        <w:spacing w:after="23" w:line="259" w:lineRule="auto"/>
      </w:pPr>
      <w:r>
        <w:t>write the data at the screen.</w:t>
      </w:r>
    </w:p>
    <w:p w14:paraId="3C1019BF" w14:textId="7A7DDEB0" w:rsidR="00015A8B" w:rsidRDefault="00015A8B">
      <w:pPr>
        <w:pStyle w:val="ListParagraph"/>
        <w:numPr>
          <w:ilvl w:val="0"/>
          <w:numId w:val="2"/>
        </w:numPr>
        <w:spacing w:after="23" w:line="259" w:lineRule="auto"/>
      </w:pPr>
      <w:proofErr w:type="gramStart"/>
      <w:r>
        <w:t>Again</w:t>
      </w:r>
      <w:proofErr w:type="gramEnd"/>
      <w:r>
        <w:t xml:space="preserve"> read the data from the file and display it.</w:t>
      </w:r>
    </w:p>
    <w:p w14:paraId="49D50A43" w14:textId="5E8DEA86" w:rsidR="00015A8B" w:rsidRDefault="00015A8B">
      <w:pPr>
        <w:pStyle w:val="ListParagraph"/>
        <w:numPr>
          <w:ilvl w:val="0"/>
          <w:numId w:val="2"/>
        </w:numPr>
        <w:spacing w:after="23" w:line="259" w:lineRule="auto"/>
      </w:pPr>
      <w:r>
        <w:t>Close the opened file.</w:t>
      </w:r>
    </w:p>
    <w:p w14:paraId="57159CAC" w14:textId="77777777" w:rsidR="00A85B0F" w:rsidRDefault="00A85B0F">
      <w:pPr>
        <w:spacing w:after="23" w:line="259" w:lineRule="auto"/>
        <w:ind w:left="1440" w:firstLine="0"/>
      </w:pPr>
    </w:p>
    <w:p w14:paraId="6B5585B6" w14:textId="04E7A025" w:rsidR="00A85B0F" w:rsidRDefault="008433D3" w:rsidP="00625D22">
      <w:pPr>
        <w:spacing w:after="23" w:line="259" w:lineRule="auto"/>
        <w:ind w:left="720" w:firstLine="0"/>
        <w:rPr>
          <w:b/>
          <w:bCs/>
        </w:rPr>
      </w:pPr>
      <w:proofErr w:type="gramStart"/>
      <w:r>
        <w:rPr>
          <w:b/>
          <w:bCs/>
        </w:rPr>
        <w:t>4 .</w:t>
      </w:r>
      <w:proofErr w:type="gramEnd"/>
      <w:r>
        <w:rPr>
          <w:b/>
          <w:bCs/>
        </w:rPr>
        <w:t xml:space="preserve">      Code: </w:t>
      </w:r>
    </w:p>
    <w:p w14:paraId="44F751F4" w14:textId="77777777" w:rsidR="00625D22" w:rsidRDefault="00625D22" w:rsidP="00625D22">
      <w:pPr>
        <w:spacing w:after="23" w:line="259" w:lineRule="auto"/>
        <w:ind w:left="720" w:firstLine="0"/>
        <w:rPr>
          <w:b/>
          <w:bCs/>
        </w:rPr>
      </w:pPr>
    </w:p>
    <w:p w14:paraId="064DA7F7" w14:textId="77777777" w:rsidR="00E9450F" w:rsidRDefault="00E9450F" w:rsidP="00E9450F">
      <w:pPr>
        <w:spacing w:after="22" w:line="259" w:lineRule="auto"/>
        <w:ind w:left="720" w:firstLine="0"/>
      </w:pPr>
      <w:r>
        <w:t>#include &lt;</w:t>
      </w:r>
      <w:proofErr w:type="spellStart"/>
      <w:r>
        <w:t>fstream</w:t>
      </w:r>
      <w:proofErr w:type="spellEnd"/>
      <w:r>
        <w:t>&gt;</w:t>
      </w:r>
    </w:p>
    <w:p w14:paraId="6C3172C3" w14:textId="77777777" w:rsidR="00E9450F" w:rsidRDefault="00E9450F" w:rsidP="00E9450F">
      <w:pPr>
        <w:spacing w:after="22" w:line="259" w:lineRule="auto"/>
        <w:ind w:left="720" w:firstLine="0"/>
      </w:pPr>
      <w:r>
        <w:t>#include &lt;iostream&gt;</w:t>
      </w:r>
    </w:p>
    <w:p w14:paraId="400CA058" w14:textId="77777777" w:rsidR="00E9450F" w:rsidRDefault="00E9450F" w:rsidP="00E9450F">
      <w:pPr>
        <w:spacing w:after="22" w:line="259" w:lineRule="auto"/>
        <w:ind w:left="720" w:firstLine="0"/>
      </w:pPr>
      <w:r>
        <w:t>using namespace std;</w:t>
      </w:r>
    </w:p>
    <w:p w14:paraId="3F703366" w14:textId="77777777" w:rsidR="00E9450F" w:rsidRDefault="00E9450F" w:rsidP="00E9450F">
      <w:pPr>
        <w:spacing w:after="22" w:line="259" w:lineRule="auto"/>
        <w:ind w:left="720" w:firstLine="0"/>
      </w:pPr>
      <w:r>
        <w:t xml:space="preserve"> </w:t>
      </w:r>
    </w:p>
    <w:p w14:paraId="4E70AB51" w14:textId="77777777" w:rsidR="00E9450F" w:rsidRDefault="00E9450F" w:rsidP="00E9450F">
      <w:pPr>
        <w:spacing w:after="22" w:line="259" w:lineRule="auto"/>
        <w:ind w:left="720" w:firstLine="0"/>
      </w:pPr>
      <w:r>
        <w:t>int main () {</w:t>
      </w:r>
    </w:p>
    <w:p w14:paraId="53692568" w14:textId="77777777" w:rsidR="00E9450F" w:rsidRDefault="00E9450F" w:rsidP="00E9450F">
      <w:pPr>
        <w:spacing w:after="22" w:line="259" w:lineRule="auto"/>
        <w:ind w:left="720" w:firstLine="0"/>
      </w:pPr>
      <w:r>
        <w:lastRenderedPageBreak/>
        <w:t xml:space="preserve">   char </w:t>
      </w:r>
      <w:proofErr w:type="gramStart"/>
      <w:r>
        <w:t>data[</w:t>
      </w:r>
      <w:proofErr w:type="gramEnd"/>
      <w:r>
        <w:t>100];</w:t>
      </w:r>
    </w:p>
    <w:p w14:paraId="03CCDE9A" w14:textId="77777777" w:rsidR="00E9450F" w:rsidRDefault="00E9450F" w:rsidP="00E9450F">
      <w:pPr>
        <w:spacing w:after="22" w:line="259" w:lineRule="auto"/>
        <w:ind w:left="720" w:firstLine="0"/>
      </w:pPr>
      <w:r>
        <w:t xml:space="preserve">    </w:t>
      </w:r>
    </w:p>
    <w:p w14:paraId="658468EC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open a file in write mode.</w:t>
      </w:r>
    </w:p>
    <w:p w14:paraId="23BA21AB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ofstream</w:t>
      </w:r>
      <w:proofErr w:type="spellEnd"/>
      <w:r>
        <w:t xml:space="preserve"> </w:t>
      </w:r>
      <w:proofErr w:type="spellStart"/>
      <w:r>
        <w:t>outfile</w:t>
      </w:r>
      <w:proofErr w:type="spellEnd"/>
      <w:r>
        <w:t>;</w:t>
      </w:r>
    </w:p>
    <w:p w14:paraId="36AA613B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outfile.open</w:t>
      </w:r>
      <w:proofErr w:type="spellEnd"/>
      <w:proofErr w:type="gramEnd"/>
      <w:r>
        <w:t>("Employee_database.dat");</w:t>
      </w:r>
    </w:p>
    <w:p w14:paraId="4160F28B" w14:textId="77777777" w:rsidR="00E9450F" w:rsidRDefault="00E9450F" w:rsidP="00E9450F">
      <w:pPr>
        <w:spacing w:after="22" w:line="259" w:lineRule="auto"/>
        <w:ind w:left="720" w:firstLine="0"/>
      </w:pPr>
    </w:p>
    <w:p w14:paraId="3F459DBB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Writing to the file" &lt;&lt; </w:t>
      </w:r>
      <w:proofErr w:type="spellStart"/>
      <w:r>
        <w:t>endl</w:t>
      </w:r>
      <w:proofErr w:type="spellEnd"/>
      <w:r>
        <w:t>;</w:t>
      </w:r>
    </w:p>
    <w:p w14:paraId="6CC0E39A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Enter your name: "; </w:t>
      </w:r>
    </w:p>
    <w:p w14:paraId="3EE86E87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cin.getline</w:t>
      </w:r>
      <w:proofErr w:type="spellEnd"/>
      <w:proofErr w:type="gramEnd"/>
      <w:r>
        <w:t>(data, 100);</w:t>
      </w:r>
    </w:p>
    <w:p w14:paraId="75E4F3F3" w14:textId="77777777" w:rsidR="00E9450F" w:rsidRDefault="00E9450F" w:rsidP="00E9450F">
      <w:pPr>
        <w:spacing w:after="22" w:line="259" w:lineRule="auto"/>
        <w:ind w:left="720" w:firstLine="0"/>
      </w:pPr>
    </w:p>
    <w:p w14:paraId="6B6FB958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write inputted data into the file.</w:t>
      </w:r>
    </w:p>
    <w:p w14:paraId="38265FC7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outfile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>;</w:t>
      </w:r>
    </w:p>
    <w:p w14:paraId="3335240B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</w:p>
    <w:p w14:paraId="18B4902B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Writing to the file" &lt;&lt; </w:t>
      </w:r>
      <w:proofErr w:type="spellStart"/>
      <w:r>
        <w:t>endl</w:t>
      </w:r>
      <w:proofErr w:type="spellEnd"/>
      <w:r>
        <w:t>;</w:t>
      </w:r>
    </w:p>
    <w:p w14:paraId="620B70C0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Enter your Employee ID: "; </w:t>
      </w:r>
    </w:p>
    <w:p w14:paraId="6BF15941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cin.getline</w:t>
      </w:r>
      <w:proofErr w:type="spellEnd"/>
      <w:proofErr w:type="gramEnd"/>
      <w:r>
        <w:t>(data, 100);</w:t>
      </w:r>
    </w:p>
    <w:p w14:paraId="24F9F4D9" w14:textId="77777777" w:rsidR="00E9450F" w:rsidRDefault="00E9450F" w:rsidP="00E9450F">
      <w:pPr>
        <w:spacing w:after="22" w:line="259" w:lineRule="auto"/>
        <w:ind w:left="720" w:firstLine="0"/>
      </w:pPr>
    </w:p>
    <w:p w14:paraId="2432E168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write inputted data into the file.</w:t>
      </w:r>
    </w:p>
    <w:p w14:paraId="4EFE0B94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outfile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>;</w:t>
      </w:r>
    </w:p>
    <w:p w14:paraId="030EFA78" w14:textId="77777777" w:rsidR="00E9450F" w:rsidRDefault="00E9450F" w:rsidP="00E9450F">
      <w:pPr>
        <w:spacing w:after="22" w:line="259" w:lineRule="auto"/>
        <w:ind w:left="720" w:firstLine="0"/>
      </w:pPr>
    </w:p>
    <w:p w14:paraId="70AB8EEE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Enter your age: "; </w:t>
      </w:r>
    </w:p>
    <w:p w14:paraId="0097294B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in</w:t>
      </w:r>
      <w:proofErr w:type="spellEnd"/>
      <w:r>
        <w:t xml:space="preserve"> &gt;&gt; data;</w:t>
      </w:r>
    </w:p>
    <w:p w14:paraId="4217CAC8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cin.ignore</w:t>
      </w:r>
      <w:proofErr w:type="spellEnd"/>
      <w:proofErr w:type="gramEnd"/>
      <w:r>
        <w:t>();</w:t>
      </w:r>
    </w:p>
    <w:p w14:paraId="25CB3EC3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outfile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>;</w:t>
      </w:r>
    </w:p>
    <w:p w14:paraId="0133978F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</w:p>
    <w:p w14:paraId="3349FED3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Enter your Salary: "; </w:t>
      </w:r>
    </w:p>
    <w:p w14:paraId="38C1AF22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in</w:t>
      </w:r>
      <w:proofErr w:type="spellEnd"/>
      <w:r>
        <w:t xml:space="preserve"> &gt;&gt; data;</w:t>
      </w:r>
    </w:p>
    <w:p w14:paraId="79687F75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cin.ignore</w:t>
      </w:r>
      <w:proofErr w:type="spellEnd"/>
      <w:proofErr w:type="gramEnd"/>
      <w:r>
        <w:t>();</w:t>
      </w:r>
    </w:p>
    <w:p w14:paraId="38EE9467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outfile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>;</w:t>
      </w:r>
    </w:p>
    <w:p w14:paraId="33C018A6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</w:p>
    <w:p w14:paraId="6B7E5AFD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Enter your designation: "; </w:t>
      </w:r>
    </w:p>
    <w:p w14:paraId="69758F13" w14:textId="62A3C44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cin.getline</w:t>
      </w:r>
      <w:proofErr w:type="spellEnd"/>
      <w:proofErr w:type="gramEnd"/>
      <w:r>
        <w:t>(data, 100);</w:t>
      </w:r>
    </w:p>
    <w:p w14:paraId="5DFEACC8" w14:textId="3FADCD35" w:rsidR="00E9450F" w:rsidRDefault="00E9450F" w:rsidP="00E9450F">
      <w:pPr>
        <w:spacing w:after="22" w:line="259" w:lineRule="auto"/>
        <w:ind w:left="720" w:firstLine="0"/>
      </w:pPr>
      <w:r>
        <w:lastRenderedPageBreak/>
        <w:t xml:space="preserve">  </w:t>
      </w:r>
      <w:r w:rsidR="00015A8B">
        <w:t xml:space="preserve"> </w:t>
      </w:r>
      <w:proofErr w:type="spellStart"/>
      <w:proofErr w:type="gramStart"/>
      <w:r>
        <w:t>cin.ignore</w:t>
      </w:r>
      <w:proofErr w:type="spellEnd"/>
      <w:proofErr w:type="gramEnd"/>
      <w:r>
        <w:t>();</w:t>
      </w:r>
    </w:p>
    <w:p w14:paraId="0E376F8B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</w:t>
      </w:r>
      <w:proofErr w:type="gramStart"/>
      <w:r>
        <w:t>again</w:t>
      </w:r>
      <w:proofErr w:type="gramEnd"/>
      <w:r>
        <w:t xml:space="preserve"> write inputted data into the file.</w:t>
      </w:r>
    </w:p>
    <w:p w14:paraId="7FBED6C6" w14:textId="77777777" w:rsidR="00E9450F" w:rsidRDefault="00E9450F" w:rsidP="00E9450F">
      <w:pPr>
        <w:spacing w:after="22" w:line="259" w:lineRule="auto"/>
        <w:ind w:left="720" w:firstLine="0"/>
      </w:pPr>
      <w:r>
        <w:t xml:space="preserve">  </w:t>
      </w:r>
      <w:proofErr w:type="spellStart"/>
      <w:r>
        <w:t>outfile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>;</w:t>
      </w:r>
    </w:p>
    <w:p w14:paraId="57425B5F" w14:textId="77777777" w:rsidR="00E9450F" w:rsidRDefault="00E9450F" w:rsidP="00E9450F">
      <w:pPr>
        <w:spacing w:after="22" w:line="259" w:lineRule="auto"/>
        <w:ind w:left="720" w:firstLine="0"/>
      </w:pPr>
    </w:p>
    <w:p w14:paraId="27B825A7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</w:t>
      </w:r>
      <w:bookmarkStart w:id="0" w:name="_Hlk112945757"/>
      <w:r>
        <w:t>close the opened file.</w:t>
      </w:r>
    </w:p>
    <w:bookmarkEnd w:id="0"/>
    <w:p w14:paraId="5E893ED9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outfile.close</w:t>
      </w:r>
      <w:proofErr w:type="spellEnd"/>
      <w:proofErr w:type="gramEnd"/>
      <w:r>
        <w:t>();</w:t>
      </w:r>
    </w:p>
    <w:p w14:paraId="523CFA1A" w14:textId="77777777" w:rsidR="00E9450F" w:rsidRDefault="00E9450F" w:rsidP="00E9450F">
      <w:pPr>
        <w:spacing w:after="22" w:line="259" w:lineRule="auto"/>
        <w:ind w:left="720" w:firstLine="0"/>
      </w:pPr>
    </w:p>
    <w:p w14:paraId="0853872C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open a file in read mode.</w:t>
      </w:r>
    </w:p>
    <w:p w14:paraId="077560A7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ifstream</w:t>
      </w:r>
      <w:proofErr w:type="spellEnd"/>
      <w:r>
        <w:t xml:space="preserve"> </w:t>
      </w:r>
      <w:proofErr w:type="spellStart"/>
      <w:r>
        <w:t>infile</w:t>
      </w:r>
      <w:proofErr w:type="spellEnd"/>
      <w:r>
        <w:t xml:space="preserve">; </w:t>
      </w:r>
    </w:p>
    <w:p w14:paraId="3D09ACF4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infile.open</w:t>
      </w:r>
      <w:proofErr w:type="spellEnd"/>
      <w:proofErr w:type="gramEnd"/>
      <w:r>
        <w:t xml:space="preserve">("Employee_database.dat"); </w:t>
      </w:r>
    </w:p>
    <w:p w14:paraId="373CCEA7" w14:textId="77777777" w:rsidR="00E9450F" w:rsidRDefault="00E9450F" w:rsidP="00E9450F">
      <w:pPr>
        <w:spacing w:after="22" w:line="259" w:lineRule="auto"/>
        <w:ind w:left="720" w:firstLine="0"/>
      </w:pPr>
      <w:r>
        <w:t xml:space="preserve"> </w:t>
      </w:r>
    </w:p>
    <w:p w14:paraId="32D0B77B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"Reading from the file" &lt;&lt; </w:t>
      </w:r>
      <w:proofErr w:type="spellStart"/>
      <w:r>
        <w:t>endl</w:t>
      </w:r>
      <w:proofErr w:type="spellEnd"/>
      <w:r>
        <w:t xml:space="preserve">; </w:t>
      </w:r>
    </w:p>
    <w:p w14:paraId="0C1BC938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infile</w:t>
      </w:r>
      <w:proofErr w:type="spellEnd"/>
      <w:r>
        <w:t xml:space="preserve"> &gt;&gt; data; </w:t>
      </w:r>
    </w:p>
    <w:p w14:paraId="21033386" w14:textId="77777777" w:rsidR="00E9450F" w:rsidRDefault="00E9450F" w:rsidP="00E9450F">
      <w:pPr>
        <w:spacing w:after="22" w:line="259" w:lineRule="auto"/>
        <w:ind w:left="720" w:firstLine="0"/>
      </w:pPr>
    </w:p>
    <w:p w14:paraId="12DC6EC7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write the data at the screen.</w:t>
      </w:r>
    </w:p>
    <w:p w14:paraId="2D928CA1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>;</w:t>
      </w:r>
    </w:p>
    <w:p w14:paraId="6A29C923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</w:p>
    <w:p w14:paraId="60163CF2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</w:t>
      </w:r>
      <w:proofErr w:type="gramStart"/>
      <w:r>
        <w:t>again</w:t>
      </w:r>
      <w:proofErr w:type="gramEnd"/>
      <w:r>
        <w:t xml:space="preserve"> read the data from the file and display it.</w:t>
      </w:r>
    </w:p>
    <w:p w14:paraId="502D0C12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infile</w:t>
      </w:r>
      <w:proofErr w:type="spellEnd"/>
      <w:r>
        <w:t xml:space="preserve"> &gt;&gt; data; </w:t>
      </w:r>
    </w:p>
    <w:p w14:paraId="6B34E78D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 xml:space="preserve">; </w:t>
      </w:r>
    </w:p>
    <w:p w14:paraId="67A40455" w14:textId="77777777" w:rsidR="00E9450F" w:rsidRDefault="00E9450F" w:rsidP="00E9450F">
      <w:pPr>
        <w:spacing w:after="22" w:line="259" w:lineRule="auto"/>
        <w:ind w:left="720" w:firstLine="0"/>
      </w:pPr>
      <w:r>
        <w:t xml:space="preserve">     // </w:t>
      </w:r>
      <w:proofErr w:type="gramStart"/>
      <w:r>
        <w:t>again</w:t>
      </w:r>
      <w:proofErr w:type="gramEnd"/>
      <w:r>
        <w:t xml:space="preserve"> read the data from the file and display it.</w:t>
      </w:r>
    </w:p>
    <w:p w14:paraId="1A471150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infile</w:t>
      </w:r>
      <w:proofErr w:type="spellEnd"/>
      <w:r>
        <w:t xml:space="preserve"> &gt;&gt; data; </w:t>
      </w:r>
    </w:p>
    <w:p w14:paraId="336FFB23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 xml:space="preserve">; </w:t>
      </w:r>
    </w:p>
    <w:p w14:paraId="6A0235B8" w14:textId="77777777" w:rsidR="00E9450F" w:rsidRDefault="00E9450F" w:rsidP="00E9450F">
      <w:pPr>
        <w:spacing w:after="22" w:line="259" w:lineRule="auto"/>
        <w:ind w:left="720" w:firstLine="0"/>
      </w:pPr>
      <w:r>
        <w:t xml:space="preserve">     // </w:t>
      </w:r>
      <w:proofErr w:type="gramStart"/>
      <w:r>
        <w:t>again</w:t>
      </w:r>
      <w:proofErr w:type="gramEnd"/>
      <w:r>
        <w:t xml:space="preserve"> read the data from the file and display it.</w:t>
      </w:r>
    </w:p>
    <w:p w14:paraId="71D3C309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infile</w:t>
      </w:r>
      <w:proofErr w:type="spellEnd"/>
      <w:r>
        <w:t xml:space="preserve"> &gt;&gt; data; </w:t>
      </w:r>
    </w:p>
    <w:p w14:paraId="63EE1F63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 xml:space="preserve">; </w:t>
      </w:r>
    </w:p>
    <w:p w14:paraId="41370131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</w:t>
      </w:r>
      <w:proofErr w:type="gramStart"/>
      <w:r>
        <w:t>again</w:t>
      </w:r>
      <w:proofErr w:type="gramEnd"/>
      <w:r>
        <w:t xml:space="preserve"> read the data from the file and display it.</w:t>
      </w:r>
    </w:p>
    <w:p w14:paraId="763581AD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infile</w:t>
      </w:r>
      <w:proofErr w:type="spellEnd"/>
      <w:r>
        <w:t xml:space="preserve"> &gt;&gt; data; </w:t>
      </w:r>
    </w:p>
    <w:p w14:paraId="7DBCB19F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r>
        <w:t>cout</w:t>
      </w:r>
      <w:proofErr w:type="spellEnd"/>
      <w:r>
        <w:t xml:space="preserve"> &lt;&lt; data &lt;&lt; </w:t>
      </w:r>
      <w:proofErr w:type="spellStart"/>
      <w:r>
        <w:t>endl</w:t>
      </w:r>
      <w:proofErr w:type="spellEnd"/>
      <w:r>
        <w:t xml:space="preserve">; </w:t>
      </w:r>
    </w:p>
    <w:p w14:paraId="4AF710A1" w14:textId="77777777" w:rsidR="00E9450F" w:rsidRDefault="00E9450F" w:rsidP="00E9450F">
      <w:pPr>
        <w:spacing w:after="22" w:line="259" w:lineRule="auto"/>
        <w:ind w:left="720" w:firstLine="0"/>
      </w:pPr>
    </w:p>
    <w:p w14:paraId="0345D1AD" w14:textId="77777777" w:rsidR="00E9450F" w:rsidRDefault="00E9450F" w:rsidP="00E9450F">
      <w:pPr>
        <w:spacing w:after="22" w:line="259" w:lineRule="auto"/>
        <w:ind w:left="720" w:firstLine="0"/>
      </w:pPr>
      <w:r>
        <w:t xml:space="preserve">   // close the opened file.</w:t>
      </w:r>
    </w:p>
    <w:p w14:paraId="28897D84" w14:textId="77777777" w:rsidR="00E9450F" w:rsidRDefault="00E9450F" w:rsidP="00E9450F">
      <w:pPr>
        <w:spacing w:after="22" w:line="259" w:lineRule="auto"/>
        <w:ind w:left="720" w:firstLine="0"/>
      </w:pPr>
      <w:r>
        <w:t xml:space="preserve">   </w:t>
      </w:r>
      <w:proofErr w:type="spellStart"/>
      <w:proofErr w:type="gramStart"/>
      <w:r>
        <w:t>infile.close</w:t>
      </w:r>
      <w:proofErr w:type="spellEnd"/>
      <w:proofErr w:type="gramEnd"/>
      <w:r>
        <w:t>();</w:t>
      </w:r>
    </w:p>
    <w:p w14:paraId="3DA0F61D" w14:textId="77777777" w:rsidR="00E9450F" w:rsidRDefault="00E9450F" w:rsidP="00E9450F">
      <w:pPr>
        <w:spacing w:after="22" w:line="259" w:lineRule="auto"/>
        <w:ind w:left="720" w:firstLine="0"/>
      </w:pPr>
    </w:p>
    <w:p w14:paraId="630E9A1D" w14:textId="77777777" w:rsidR="00E9450F" w:rsidRDefault="00E9450F" w:rsidP="00E9450F">
      <w:pPr>
        <w:spacing w:after="22" w:line="259" w:lineRule="auto"/>
        <w:ind w:left="720" w:firstLine="0"/>
      </w:pPr>
      <w:r>
        <w:t xml:space="preserve">   return 0;</w:t>
      </w:r>
    </w:p>
    <w:p w14:paraId="02F43F15" w14:textId="5709127D" w:rsidR="009573AB" w:rsidRDefault="00E9450F" w:rsidP="00E9450F">
      <w:pPr>
        <w:spacing w:after="22" w:line="259" w:lineRule="auto"/>
        <w:ind w:left="720" w:firstLine="0"/>
      </w:pPr>
      <w:r>
        <w:t>}</w:t>
      </w:r>
    </w:p>
    <w:p w14:paraId="121723BF" w14:textId="1CC3242A" w:rsidR="00E9450F" w:rsidRDefault="00E9450F" w:rsidP="00E9450F">
      <w:pPr>
        <w:spacing w:after="22" w:line="259" w:lineRule="auto"/>
        <w:ind w:left="720" w:firstLine="0"/>
      </w:pPr>
    </w:p>
    <w:p w14:paraId="054F2791" w14:textId="77777777" w:rsidR="00E9450F" w:rsidRDefault="00E9450F" w:rsidP="00E9450F">
      <w:pPr>
        <w:spacing w:after="22" w:line="259" w:lineRule="auto"/>
        <w:ind w:left="720" w:firstLine="0"/>
      </w:pPr>
    </w:p>
    <w:p w14:paraId="4B02F3CD" w14:textId="77777777" w:rsidR="00E9450F" w:rsidRDefault="008433D3" w:rsidP="00E9450F">
      <w:pPr>
        <w:spacing w:after="22" w:line="259" w:lineRule="auto"/>
        <w:ind w:left="720" w:firstLine="0"/>
        <w:rPr>
          <w:b/>
          <w:bCs/>
        </w:rPr>
      </w:pPr>
      <w:r>
        <w:rPr>
          <w:b/>
          <w:bCs/>
        </w:rPr>
        <w:t>5.</w:t>
      </w:r>
      <w:r>
        <w:t xml:space="preserve">      </w:t>
      </w:r>
      <w:r>
        <w:rPr>
          <w:b/>
          <w:bCs/>
        </w:rPr>
        <w:t>Output:</w:t>
      </w:r>
    </w:p>
    <w:p w14:paraId="202B1830" w14:textId="77DF92A1" w:rsidR="00A85B0F" w:rsidRPr="00E9450F" w:rsidRDefault="00E9450F" w:rsidP="00E9450F">
      <w:pPr>
        <w:spacing w:after="22" w:line="259" w:lineRule="auto"/>
        <w:ind w:left="720" w:firstLine="0"/>
        <w:rPr>
          <w:b/>
          <w:bCs/>
        </w:rPr>
      </w:pPr>
      <w:r w:rsidRPr="00E9450F">
        <w:rPr>
          <w:b/>
          <w:bCs/>
        </w:rPr>
        <w:t>a)</w:t>
      </w:r>
      <w:r w:rsidR="008433D3">
        <w:tab/>
      </w:r>
      <w:r>
        <w:rPr>
          <w:noProof/>
        </w:rPr>
        <w:drawing>
          <wp:inline distT="0" distB="0" distL="0" distR="0" wp14:anchorId="5284DF2B" wp14:editId="60A34179">
            <wp:extent cx="6526929" cy="4454237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3362" cy="4465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B99C4" w14:textId="77777777" w:rsidR="00A85B0F" w:rsidRDefault="008433D3">
      <w:pPr>
        <w:spacing w:after="22" w:line="259" w:lineRule="auto"/>
        <w:ind w:left="720" w:firstLine="0"/>
      </w:pPr>
      <w:r>
        <w:t xml:space="preserve"> </w:t>
      </w:r>
    </w:p>
    <w:p w14:paraId="5F56D41C" w14:textId="77777777" w:rsidR="00A85B0F" w:rsidRDefault="008433D3">
      <w:pPr>
        <w:spacing w:after="22" w:line="259" w:lineRule="auto"/>
        <w:ind w:left="720" w:firstLine="0"/>
      </w:pPr>
      <w:r>
        <w:t xml:space="preserve"> </w:t>
      </w:r>
    </w:p>
    <w:p w14:paraId="43FDE3D5" w14:textId="77777777" w:rsidR="00A85B0F" w:rsidRDefault="00A85B0F" w:rsidP="00B22BDD">
      <w:pPr>
        <w:spacing w:after="22" w:line="259" w:lineRule="auto"/>
        <w:ind w:left="0" w:firstLine="0"/>
      </w:pPr>
    </w:p>
    <w:p w14:paraId="7E1A3013" w14:textId="15ECD8CC" w:rsidR="00A85B0F" w:rsidRDefault="00E9450F">
      <w:pPr>
        <w:spacing w:after="22" w:line="259" w:lineRule="auto"/>
        <w:ind w:left="720" w:firstLine="0"/>
      </w:pPr>
      <w:r>
        <w:rPr>
          <w:noProof/>
        </w:rPr>
        <w:lastRenderedPageBreak/>
        <w:drawing>
          <wp:inline distT="0" distB="0" distL="0" distR="0" wp14:anchorId="3A45CA66" wp14:editId="6B7A21D8">
            <wp:extent cx="6436783" cy="29210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7437" cy="293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356F7" w14:textId="77777777" w:rsidR="00A85B0F" w:rsidRDefault="00A85B0F">
      <w:pPr>
        <w:spacing w:after="22" w:line="259" w:lineRule="auto"/>
        <w:ind w:left="720" w:firstLine="0"/>
      </w:pPr>
    </w:p>
    <w:p w14:paraId="3C967756" w14:textId="07CBA91D" w:rsidR="00A85B0F" w:rsidRDefault="00E9450F">
      <w:pPr>
        <w:spacing w:after="22" w:line="259" w:lineRule="auto"/>
        <w:ind w:left="720" w:firstLine="0"/>
      </w:pPr>
      <w:r>
        <w:t>b)</w:t>
      </w:r>
    </w:p>
    <w:p w14:paraId="736CF42F" w14:textId="5B9C8205" w:rsidR="00A85B0F" w:rsidRDefault="00A85B0F">
      <w:pPr>
        <w:spacing w:after="22" w:line="259" w:lineRule="auto"/>
        <w:ind w:left="720" w:firstLine="0"/>
      </w:pPr>
    </w:p>
    <w:p w14:paraId="35E09607" w14:textId="627C2F7A" w:rsidR="00A85B0F" w:rsidRDefault="00E9450F">
      <w:pPr>
        <w:spacing w:after="22" w:line="259" w:lineRule="auto"/>
        <w:ind w:left="720" w:firstLine="0"/>
      </w:pPr>
      <w:r>
        <w:rPr>
          <w:noProof/>
        </w:rPr>
        <w:drawing>
          <wp:inline distT="0" distB="0" distL="0" distR="0" wp14:anchorId="51364E1C" wp14:editId="4EF2EB60">
            <wp:extent cx="6429375" cy="3420533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36960" cy="342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5B0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2093" w:right="808" w:bottom="1236" w:left="720" w:header="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25584" w14:textId="77777777" w:rsidR="0089547B" w:rsidRDefault="0089547B">
      <w:pPr>
        <w:spacing w:line="240" w:lineRule="auto"/>
      </w:pPr>
      <w:r>
        <w:separator/>
      </w:r>
    </w:p>
  </w:endnote>
  <w:endnote w:type="continuationSeparator" w:id="0">
    <w:p w14:paraId="0C4467D9" w14:textId="77777777" w:rsidR="0089547B" w:rsidRDefault="00895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4006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A2BCF5D" wp14:editId="3DBF03AB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254" name="Picture 1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" name="Picture 125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B4C7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63FC8BA3" wp14:editId="6A85E838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2AADE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2FDE656" wp14:editId="517A4264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7CF33" w14:textId="77777777" w:rsidR="0089547B" w:rsidRDefault="0089547B">
      <w:pPr>
        <w:spacing w:after="0"/>
      </w:pPr>
      <w:r>
        <w:separator/>
      </w:r>
    </w:p>
  </w:footnote>
  <w:footnote w:type="continuationSeparator" w:id="0">
    <w:p w14:paraId="5F567E72" w14:textId="77777777" w:rsidR="0089547B" w:rsidRDefault="0089547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0976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5646B0" wp14:editId="4EE2B7A9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22" name="Group 17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24" name="Rectangle 1724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A692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23" name="Picture 1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5646B0" id="Group 1722" o:spid="_x0000_s1026" style="position:absolute;left:0;text-align:left;margin-left:.3pt;margin-top:.3pt;width:611.7pt;height:104.35pt;z-index:251659264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">
              <v:rect id="Rectangle 1724" o:spid="_x0000_s1027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" filled="f" stroked="f">
                <v:textbox inset="0,0,0,0">
                  <w:txbxContent>
                    <w:p w14:paraId="29A692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23" o:spid="_x0000_s1028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40814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ACB39F" wp14:editId="7E73C3CF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09" name="Group 17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11" name="Rectangle 1711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F3C37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10" name="Picture 17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AACB39F" id="Group 1709" o:spid="_x0000_s1029" style="position:absolute;left:0;text-align:left;margin-left:.3pt;margin-top:.3pt;width:611.7pt;height:104.35pt;z-index:251660288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hTMku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711" o:spid="_x0000_s1030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" filled="f" stroked="f">
                <v:textbox inset="0,0,0,0">
                  <w:txbxContent>
                    <w:p w14:paraId="57F3C37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10" o:spid="_x0000_s1031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4B0B7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E2A9DC9" wp14:editId="33F40202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696" name="Group 1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698" name="Rectangle 1698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51C5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97" name="Picture 16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2A9DC9" id="Group 1696" o:spid="_x0000_s1032" style="position:absolute;left:0;text-align:left;margin-left:.3pt;margin-top:.3pt;width:611.7pt;height:104.35pt;z-index:251661312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J6ZVZ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698" o:spid="_x0000_s1033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" filled="f" stroked="f">
                <v:textbox inset="0,0,0,0">
                  <w:txbxContent>
                    <w:p w14:paraId="5A51C5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97" o:spid="_x0000_s1034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66100"/>
    <w:multiLevelType w:val="multilevel"/>
    <w:tmpl w:val="4236610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774E45E3"/>
    <w:multiLevelType w:val="multilevel"/>
    <w:tmpl w:val="774E45E3"/>
    <w:lvl w:ilvl="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7F830F10"/>
    <w:multiLevelType w:val="multilevel"/>
    <w:tmpl w:val="7F830F1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EyszA1NDczMTBS0lEKTi0uzszPAykwqQUA/CzYgywAAAA="/>
  </w:docVars>
  <w:rsids>
    <w:rsidRoot w:val="0032647B"/>
    <w:rsid w:val="00015A8B"/>
    <w:rsid w:val="000F251A"/>
    <w:rsid w:val="001619B7"/>
    <w:rsid w:val="00163E61"/>
    <w:rsid w:val="001C007A"/>
    <w:rsid w:val="002274FB"/>
    <w:rsid w:val="002620A2"/>
    <w:rsid w:val="00303203"/>
    <w:rsid w:val="0032647B"/>
    <w:rsid w:val="00337C74"/>
    <w:rsid w:val="003618E4"/>
    <w:rsid w:val="003B5BB3"/>
    <w:rsid w:val="00402572"/>
    <w:rsid w:val="00424E35"/>
    <w:rsid w:val="0048241B"/>
    <w:rsid w:val="00506623"/>
    <w:rsid w:val="00515002"/>
    <w:rsid w:val="0055727B"/>
    <w:rsid w:val="00570E86"/>
    <w:rsid w:val="00625D22"/>
    <w:rsid w:val="007711DE"/>
    <w:rsid w:val="00792251"/>
    <w:rsid w:val="007D1B3F"/>
    <w:rsid w:val="007D4C74"/>
    <w:rsid w:val="007F2F96"/>
    <w:rsid w:val="00810F45"/>
    <w:rsid w:val="008433D3"/>
    <w:rsid w:val="0089547B"/>
    <w:rsid w:val="008A793A"/>
    <w:rsid w:val="00953A17"/>
    <w:rsid w:val="009573AB"/>
    <w:rsid w:val="00997F07"/>
    <w:rsid w:val="00A47604"/>
    <w:rsid w:val="00A85B0F"/>
    <w:rsid w:val="00AA7031"/>
    <w:rsid w:val="00AF449C"/>
    <w:rsid w:val="00B22BDD"/>
    <w:rsid w:val="00BB6F3E"/>
    <w:rsid w:val="00BE272E"/>
    <w:rsid w:val="00C10F4B"/>
    <w:rsid w:val="00C84989"/>
    <w:rsid w:val="00CC455A"/>
    <w:rsid w:val="00D36EE0"/>
    <w:rsid w:val="00D65000"/>
    <w:rsid w:val="00D811DF"/>
    <w:rsid w:val="00DB63F4"/>
    <w:rsid w:val="00DC26DD"/>
    <w:rsid w:val="00E1683C"/>
    <w:rsid w:val="00E9450F"/>
    <w:rsid w:val="00FF59DD"/>
    <w:rsid w:val="034675D0"/>
    <w:rsid w:val="06907A10"/>
    <w:rsid w:val="07FB6BDB"/>
    <w:rsid w:val="09D771D4"/>
    <w:rsid w:val="16FF7D6A"/>
    <w:rsid w:val="172B0B5F"/>
    <w:rsid w:val="38767A34"/>
    <w:rsid w:val="426B3790"/>
    <w:rsid w:val="4A77763C"/>
    <w:rsid w:val="5975743C"/>
    <w:rsid w:val="63F21DB5"/>
    <w:rsid w:val="7AF32F69"/>
    <w:rsid w:val="7CBC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7CEC9"/>
  <w15:docId w15:val="{69507AF2-0CA1-4A77-B2A2-B6FAB089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9" w:line="268" w:lineRule="auto"/>
      <w:ind w:left="10" w:hanging="10"/>
    </w:pPr>
    <w:rPr>
      <w:rFonts w:ascii="Times New Roman" w:eastAsia="Times New Roman" w:hAnsi="Times New Roman" w:cs="Times New Roman"/>
      <w:color w:val="00000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9</TotalTime>
  <Pages>5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20BCS4066_Deepak saini saini</cp:lastModifiedBy>
  <cp:revision>31</cp:revision>
  <cp:lastPrinted>2022-09-02T15:50:00Z</cp:lastPrinted>
  <dcterms:created xsi:type="dcterms:W3CDTF">2022-03-27T12:36:00Z</dcterms:created>
  <dcterms:modified xsi:type="dcterms:W3CDTF">2022-09-02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58E3F77B82AC473F80864915EF51C202</vt:lpwstr>
  </property>
</Properties>
</file>